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557"/>
        <w:gridCol w:w="5653"/>
        <w:gridCol w:w="2941"/>
        <w:gridCol w:w="982"/>
        <w:gridCol w:w="2256"/>
      </w:tblGrid>
      <w:tr w:rsidR="00E928A8" w:rsidRPr="00CE5B1E" w14:paraId="3C5F03FB" w14:textId="77777777" w:rsidTr="00C57519">
        <w:trPr>
          <w:trHeight w:val="338"/>
        </w:trPr>
        <w:tc>
          <w:tcPr>
            <w:tcW w:w="4975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C57519">
        <w:trPr>
          <w:trHeight w:val="338"/>
        </w:trPr>
        <w:tc>
          <w:tcPr>
            <w:tcW w:w="1150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79" w:type="pct"/>
            <w:gridSpan w:val="2"/>
            <w:shd w:val="clear" w:color="auto" w:fill="auto"/>
          </w:tcPr>
          <w:p w14:paraId="3C5F03FD" w14:textId="7195C08E" w:rsidR="00A156C3" w:rsidRPr="00A156C3" w:rsidRDefault="00C57519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brary Stall fundraiser for Disasters Emergency Committee</w:t>
            </w:r>
            <w:r w:rsidR="00BB319A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  <w:r w:rsidR="00674BA0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  <w:tc>
          <w:tcPr>
            <w:tcW w:w="317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28" w:type="pct"/>
            <w:shd w:val="clear" w:color="auto" w:fill="auto"/>
          </w:tcPr>
          <w:p w14:paraId="3C5F03FF" w14:textId="1CC6266D" w:rsidR="00A156C3" w:rsidRPr="00763B51" w:rsidRDefault="00C57519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5/03 – 17/03</w:t>
            </w:r>
          </w:p>
        </w:tc>
      </w:tr>
      <w:tr w:rsidR="00A156C3" w:rsidRPr="00CE5B1E" w14:paraId="3C5F0405" w14:textId="77777777" w:rsidTr="00C57519">
        <w:trPr>
          <w:trHeight w:val="338"/>
        </w:trPr>
        <w:tc>
          <w:tcPr>
            <w:tcW w:w="1150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28" w:type="pct"/>
            <w:shd w:val="clear" w:color="auto" w:fill="auto"/>
          </w:tcPr>
          <w:p w14:paraId="3C5F0402" w14:textId="00D6017E" w:rsidR="00A156C3" w:rsidRPr="00FE70C9" w:rsidRDefault="00C5751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mnesty International Society</w:t>
            </w:r>
          </w:p>
        </w:tc>
        <w:tc>
          <w:tcPr>
            <w:tcW w:w="951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4" w14:textId="518C07C4" w:rsidR="00A156C3" w:rsidRPr="00A156C3" w:rsidRDefault="00C5751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auren Grove</w:t>
            </w:r>
          </w:p>
        </w:tc>
      </w:tr>
      <w:tr w:rsidR="00EB5320" w:rsidRPr="00CE5B1E" w14:paraId="3C5F040B" w14:textId="77777777" w:rsidTr="00C57519">
        <w:trPr>
          <w:trHeight w:val="268"/>
        </w:trPr>
        <w:tc>
          <w:tcPr>
            <w:tcW w:w="1150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28" w:type="pct"/>
            <w:shd w:val="clear" w:color="auto" w:fill="auto"/>
          </w:tcPr>
          <w:p w14:paraId="3C5F0407" w14:textId="10EB1A2E" w:rsidR="00EB5320" w:rsidRPr="00FE70C9" w:rsidRDefault="00C57519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Ben Colvin (President)</w:t>
            </w:r>
          </w:p>
        </w:tc>
        <w:tc>
          <w:tcPr>
            <w:tcW w:w="951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A" w14:textId="79E596CC" w:rsidR="00EB5320" w:rsidRPr="00B817BD" w:rsidRDefault="00C57519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BEN COLVIN</w:t>
            </w:r>
          </w:p>
        </w:tc>
      </w:tr>
    </w:tbl>
    <w:tbl>
      <w:tblPr>
        <w:tblStyle w:val="TableGrid"/>
        <w:tblpPr w:leftFromText="180" w:rightFromText="180" w:vertAnchor="text" w:horzAnchor="margin" w:tblpY="385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7"/>
        <w:gridCol w:w="2598"/>
        <w:gridCol w:w="345"/>
        <w:gridCol w:w="345"/>
        <w:gridCol w:w="486"/>
        <w:gridCol w:w="4934"/>
        <w:gridCol w:w="345"/>
        <w:gridCol w:w="345"/>
        <w:gridCol w:w="489"/>
        <w:gridCol w:w="2179"/>
      </w:tblGrid>
      <w:tr w:rsidR="00C57519" w14:paraId="7A10D21F" w14:textId="77777777" w:rsidTr="00C57519">
        <w:trPr>
          <w:tblHeader/>
        </w:trPr>
        <w:tc>
          <w:tcPr>
            <w:tcW w:w="1924" w:type="pct"/>
            <w:gridSpan w:val="3"/>
            <w:shd w:val="clear" w:color="auto" w:fill="F2F2F2" w:themeFill="background1" w:themeFillShade="F2"/>
          </w:tcPr>
          <w:p w14:paraId="16AFB20C" w14:textId="77777777" w:rsidR="00C57519" w:rsidRDefault="00C57519" w:rsidP="00C57519"/>
        </w:tc>
        <w:tc>
          <w:tcPr>
            <w:tcW w:w="1985" w:type="pct"/>
            <w:gridSpan w:val="4"/>
            <w:shd w:val="clear" w:color="auto" w:fill="F2F2F2" w:themeFill="background1" w:themeFillShade="F2"/>
          </w:tcPr>
          <w:p w14:paraId="6D4E3FCA" w14:textId="77777777" w:rsidR="00C57519" w:rsidRDefault="00C57519" w:rsidP="00C57519"/>
        </w:tc>
        <w:tc>
          <w:tcPr>
            <w:tcW w:w="1091" w:type="pct"/>
            <w:gridSpan w:val="4"/>
            <w:shd w:val="clear" w:color="auto" w:fill="F2F2F2" w:themeFill="background1" w:themeFillShade="F2"/>
          </w:tcPr>
          <w:p w14:paraId="6DF20E05" w14:textId="77777777" w:rsidR="00C57519" w:rsidRDefault="00C57519" w:rsidP="00C57519"/>
        </w:tc>
      </w:tr>
      <w:tr w:rsidR="00C57519" w14:paraId="78A2DA40" w14:textId="77777777" w:rsidTr="00C57519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7259D649" w14:textId="77777777" w:rsidR="00C57519" w:rsidRDefault="00C57519" w:rsidP="00C57519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7B7EA56D" w14:textId="77777777" w:rsidR="00C57519" w:rsidRPr="00957A37" w:rsidRDefault="00C57519" w:rsidP="00C57519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449D50FE" w14:textId="77777777" w:rsidR="00C57519" w:rsidRDefault="00C57519" w:rsidP="00C57519"/>
        </w:tc>
        <w:tc>
          <w:tcPr>
            <w:tcW w:w="844" w:type="pct"/>
            <w:vMerge w:val="restart"/>
            <w:shd w:val="clear" w:color="auto" w:fill="F2F2F2" w:themeFill="background1" w:themeFillShade="F2"/>
          </w:tcPr>
          <w:p w14:paraId="6238E6A1" w14:textId="77777777" w:rsidR="00C57519" w:rsidRDefault="00C57519" w:rsidP="00C57519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BF49DD5" w14:textId="77777777" w:rsidR="00C57519" w:rsidRDefault="00C57519" w:rsidP="00C57519"/>
        </w:tc>
        <w:tc>
          <w:tcPr>
            <w:tcW w:w="1603" w:type="pct"/>
            <w:shd w:val="clear" w:color="auto" w:fill="F2F2F2" w:themeFill="background1" w:themeFillShade="F2"/>
          </w:tcPr>
          <w:p w14:paraId="3257CB12" w14:textId="77777777" w:rsidR="00C57519" w:rsidRDefault="00C57519" w:rsidP="00C57519"/>
        </w:tc>
        <w:tc>
          <w:tcPr>
            <w:tcW w:w="383" w:type="pct"/>
            <w:gridSpan w:val="3"/>
            <w:shd w:val="clear" w:color="auto" w:fill="F2F2F2" w:themeFill="background1" w:themeFillShade="F2"/>
          </w:tcPr>
          <w:p w14:paraId="6D165172" w14:textId="77777777" w:rsidR="00C57519" w:rsidRDefault="00C57519" w:rsidP="00C57519"/>
        </w:tc>
        <w:tc>
          <w:tcPr>
            <w:tcW w:w="708" w:type="pct"/>
            <w:vMerge w:val="restart"/>
            <w:shd w:val="clear" w:color="auto" w:fill="F2F2F2" w:themeFill="background1" w:themeFillShade="F2"/>
          </w:tcPr>
          <w:p w14:paraId="0C3F6F70" w14:textId="77777777" w:rsidR="00C57519" w:rsidRDefault="00C57519" w:rsidP="00C57519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57519" w14:paraId="20D41CBF" w14:textId="77777777" w:rsidTr="00C57519">
        <w:trPr>
          <w:cantSplit/>
          <w:trHeight w:val="1510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1A9BBCCB" w14:textId="77777777" w:rsidR="00C57519" w:rsidRDefault="00C57519" w:rsidP="00C57519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63A66ED1" w14:textId="77777777" w:rsidR="00C57519" w:rsidRDefault="00C57519" w:rsidP="00C57519"/>
        </w:tc>
        <w:tc>
          <w:tcPr>
            <w:tcW w:w="844" w:type="pct"/>
            <w:vMerge/>
            <w:shd w:val="clear" w:color="auto" w:fill="F2F2F2" w:themeFill="background1" w:themeFillShade="F2"/>
          </w:tcPr>
          <w:p w14:paraId="02F6352D" w14:textId="77777777" w:rsidR="00C57519" w:rsidRDefault="00C57519" w:rsidP="00C57519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A62AC61" w14:textId="77777777" w:rsidR="00C57519" w:rsidRDefault="00C57519" w:rsidP="00C57519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767BE572" w14:textId="77777777" w:rsidR="00C57519" w:rsidRDefault="00C57519" w:rsidP="00C57519">
            <w:pPr>
              <w:ind w:left="113" w:right="113"/>
            </w:pPr>
          </w:p>
        </w:tc>
        <w:tc>
          <w:tcPr>
            <w:tcW w:w="158" w:type="pct"/>
            <w:shd w:val="clear" w:color="auto" w:fill="F2F2F2" w:themeFill="background1" w:themeFillShade="F2"/>
            <w:textDirection w:val="btLr"/>
          </w:tcPr>
          <w:p w14:paraId="0A1E3FF4" w14:textId="77777777" w:rsidR="00C57519" w:rsidRDefault="00C57519" w:rsidP="00C57519">
            <w:pPr>
              <w:ind w:left="113" w:right="113"/>
            </w:pPr>
          </w:p>
        </w:tc>
        <w:tc>
          <w:tcPr>
            <w:tcW w:w="1603" w:type="pct"/>
            <w:shd w:val="clear" w:color="auto" w:fill="F2F2F2" w:themeFill="background1" w:themeFillShade="F2"/>
          </w:tcPr>
          <w:p w14:paraId="458818BB" w14:textId="77777777" w:rsidR="00C57519" w:rsidRDefault="00C57519" w:rsidP="00C57519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11299467" w14:textId="77777777" w:rsidR="00C57519" w:rsidRDefault="00C57519" w:rsidP="00C57519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032EFE6D" w14:textId="77777777" w:rsidR="00C57519" w:rsidRDefault="00C57519" w:rsidP="00C57519">
            <w:pPr>
              <w:ind w:left="113" w:right="113"/>
            </w:pP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E34841" w14:textId="77777777" w:rsidR="00C57519" w:rsidRDefault="00C57519" w:rsidP="00C57519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8" w:type="pct"/>
            <w:vMerge/>
            <w:shd w:val="clear" w:color="auto" w:fill="F2F2F2" w:themeFill="background1" w:themeFillShade="F2"/>
          </w:tcPr>
          <w:p w14:paraId="7657C958" w14:textId="77777777" w:rsidR="00C57519" w:rsidRDefault="00C57519" w:rsidP="00C57519"/>
        </w:tc>
      </w:tr>
      <w:tr w:rsidR="00C57519" w14:paraId="05805247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45F94E5" w14:textId="77777777" w:rsidR="00C57519" w:rsidRPr="00400E84" w:rsidRDefault="00C57519" w:rsidP="00C57519">
            <w:r w:rsidRPr="00400E84">
              <w:t>Improperly prepared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61DFCFEF" w14:textId="77777777" w:rsidR="00C57519" w:rsidRPr="00400E84" w:rsidRDefault="00C57519" w:rsidP="00C57519">
            <w:r w:rsidRPr="00400E84">
              <w:t>Food poisoning</w:t>
            </w:r>
          </w:p>
        </w:tc>
        <w:tc>
          <w:tcPr>
            <w:tcW w:w="844" w:type="pct"/>
            <w:shd w:val="clear" w:color="auto" w:fill="FFFFFF" w:themeFill="background1"/>
          </w:tcPr>
          <w:p w14:paraId="6238ED3F" w14:textId="77777777" w:rsidR="00C57519" w:rsidRPr="00400E84" w:rsidRDefault="00C57519" w:rsidP="00C57519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CF27988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3D2D229C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07958A1A" w14:textId="77777777" w:rsidR="00C57519" w:rsidRPr="00400E84" w:rsidRDefault="00C57519" w:rsidP="00C57519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0EDFA93E" w14:textId="39761A91" w:rsidR="00C57519" w:rsidRDefault="00C57519" w:rsidP="00C57519">
            <w:r>
              <w:t xml:space="preserve">Appropriate food hygiene qualifications for those preparing the food. Only buy and order food at establishments with appropriate food hygiene and allergy ratings. </w:t>
            </w:r>
          </w:p>
          <w:p w14:paraId="356C5FEE" w14:textId="77777777" w:rsidR="00C57519" w:rsidRPr="00400E84" w:rsidRDefault="00C57519" w:rsidP="00C57519">
            <w:r w:rsidRPr="00400E84">
              <w:t xml:space="preserve">Make stall operators aware of the potential </w:t>
            </w:r>
            <w:proofErr w:type="gramStart"/>
            <w:r w:rsidRPr="00400E84">
              <w:t>risks</w:t>
            </w:r>
            <w:proofErr w:type="gramEnd"/>
          </w:p>
          <w:p w14:paraId="19A8EDFA" w14:textId="2F171858" w:rsidR="00C57519" w:rsidRDefault="00C57519" w:rsidP="00C57519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 xml:space="preserve">Good food preparation guidelines will be followed </w:t>
            </w:r>
            <w:proofErr w:type="gramStart"/>
            <w:r w:rsidRPr="00400E84">
              <w:rPr>
                <w:rFonts w:eastAsia="Calibri" w:cs="Calibri"/>
              </w:rPr>
              <w:t>including:</w:t>
            </w:r>
            <w:proofErr w:type="gramEnd"/>
            <w:r w:rsidRPr="00400E84">
              <w:rPr>
                <w:rFonts w:eastAsia="Calibri" w:cs="Calibri"/>
              </w:rPr>
              <w:t xml:space="preserve"> washing hands, long hair tied back, jewellery removed, clean surface &amp; utensils. Protect food from cross contamination, food stored in sealable clean containers.</w:t>
            </w:r>
          </w:p>
          <w:p w14:paraId="00BE525C" w14:textId="77777777" w:rsidR="00C57519" w:rsidRDefault="00C57519" w:rsidP="00C57519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29E3A392" w14:textId="77777777" w:rsidR="00C57519" w:rsidRPr="00400E84" w:rsidRDefault="00C57519" w:rsidP="00C57519"/>
          <w:p w14:paraId="1D06F058" w14:textId="77777777" w:rsidR="00C57519" w:rsidRPr="00400E84" w:rsidRDefault="00C57519" w:rsidP="00C57519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2E3F2910" w14:textId="77777777" w:rsidR="00C57519" w:rsidRPr="00400E84" w:rsidRDefault="00C57519" w:rsidP="00C57519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391E50D7" w14:textId="552457D2" w:rsidR="00C57519" w:rsidRDefault="00C57519" w:rsidP="00C57519">
            <w:pPr>
              <w:rPr>
                <w:rFonts w:cs="Arial"/>
              </w:rPr>
            </w:pPr>
            <w:r>
              <w:rPr>
                <w:rFonts w:cs="Arial"/>
              </w:rPr>
              <w:t xml:space="preserve">Food handler should use tongs </w:t>
            </w:r>
            <w:r>
              <w:rPr>
                <w:rFonts w:cs="Arial"/>
              </w:rPr>
              <w:t>and wear gloves where appropriate.</w:t>
            </w:r>
          </w:p>
          <w:p w14:paraId="5B100F49" w14:textId="77777777" w:rsidR="00C57519" w:rsidRPr="00400E84" w:rsidRDefault="00C57519" w:rsidP="00C57519">
            <w:r>
              <w:rPr>
                <w:rFonts w:cs="Arial"/>
              </w:rPr>
              <w:t xml:space="preserve"> </w:t>
            </w:r>
          </w:p>
          <w:p w14:paraId="122752CB" w14:textId="77777777" w:rsidR="00C57519" w:rsidRPr="00400E84" w:rsidRDefault="00C57519" w:rsidP="00C57519"/>
        </w:tc>
        <w:tc>
          <w:tcPr>
            <w:tcW w:w="112" w:type="pct"/>
            <w:shd w:val="clear" w:color="auto" w:fill="FFFFFF" w:themeFill="background1"/>
          </w:tcPr>
          <w:p w14:paraId="099FDF1C" w14:textId="77777777" w:rsidR="00C57519" w:rsidRPr="00400E84" w:rsidRDefault="00C57519" w:rsidP="00C57519">
            <w:r w:rsidRPr="00400E84">
              <w:lastRenderedPageBreak/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53EF2D6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AF6E863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708" w:type="pct"/>
            <w:shd w:val="clear" w:color="auto" w:fill="FFFFFF" w:themeFill="background1"/>
          </w:tcPr>
          <w:p w14:paraId="1D3E0658" w14:textId="77777777" w:rsidR="00C57519" w:rsidRPr="00400E84" w:rsidRDefault="00C57519" w:rsidP="00C57519">
            <w:r w:rsidRPr="00400E84">
              <w:t xml:space="preserve">Make sure none of the stall operators are </w:t>
            </w:r>
            <w:proofErr w:type="gramStart"/>
            <w:r w:rsidRPr="00400E84">
              <w:t>ill</w:t>
            </w:r>
            <w:proofErr w:type="gramEnd"/>
          </w:p>
          <w:p w14:paraId="6F86127E" w14:textId="77777777" w:rsidR="00C57519" w:rsidRPr="00400E84" w:rsidRDefault="00C57519" w:rsidP="00C57519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57519" w14:paraId="25736A46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6E133DA" w14:textId="77777777" w:rsidR="00C57519" w:rsidRPr="00400E84" w:rsidRDefault="00C57519" w:rsidP="00C57519">
            <w:r w:rsidRPr="00400E84"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288F05AB" w14:textId="77777777" w:rsidR="00C57519" w:rsidRPr="00400E84" w:rsidRDefault="00C57519" w:rsidP="00C57519">
            <w:r w:rsidRPr="00400E84">
              <w:t>Bruising or broken bones from tripping over table and ch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11D931F0" w14:textId="77777777" w:rsidR="00C57519" w:rsidRPr="00400E84" w:rsidRDefault="00C57519" w:rsidP="00C57519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545D7C3C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2173DE8B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752D3EAE" w14:textId="77777777" w:rsidR="00C57519" w:rsidRPr="00400E84" w:rsidRDefault="00C57519" w:rsidP="00C57519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63CA7E4A" w14:textId="77777777" w:rsidR="00C57519" w:rsidRDefault="00C57519" w:rsidP="00C57519">
            <w:r w:rsidRPr="00400E84">
              <w:t>Make stall operators aware of the potential risks</w:t>
            </w:r>
          </w:p>
          <w:p w14:paraId="6A5BB811" w14:textId="77777777" w:rsidR="00C57519" w:rsidRDefault="00C57519" w:rsidP="00C57519">
            <w:pPr>
              <w:pStyle w:val="NoSpacing"/>
            </w:pPr>
            <w:r w:rsidRPr="0025574E">
              <w:t>Ensure that 2 people carry tables.</w:t>
            </w:r>
          </w:p>
          <w:p w14:paraId="5BB1668D" w14:textId="77777777" w:rsidR="00C57519" w:rsidRPr="0025574E" w:rsidRDefault="00C57519" w:rsidP="00C57519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FB80B29" w14:textId="77777777" w:rsidR="00C57519" w:rsidRPr="00400E84" w:rsidRDefault="00C57519" w:rsidP="00C57519">
            <w:r w:rsidRPr="0025574E">
              <w:t>Work in teams when handling other large and bulky items.</w:t>
            </w:r>
          </w:p>
        </w:tc>
        <w:tc>
          <w:tcPr>
            <w:tcW w:w="112" w:type="pct"/>
            <w:shd w:val="clear" w:color="auto" w:fill="FFFFFF" w:themeFill="background1"/>
          </w:tcPr>
          <w:p w14:paraId="1290F8DE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EA80F60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062AE96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708" w:type="pct"/>
            <w:shd w:val="clear" w:color="auto" w:fill="FFFFFF" w:themeFill="background1"/>
          </w:tcPr>
          <w:p w14:paraId="14D0B318" w14:textId="165F5F73" w:rsidR="00C57519" w:rsidRPr="00400E84" w:rsidRDefault="00C57519" w:rsidP="00C57519">
            <w:r>
              <w:rPr>
                <w:rFonts w:eastAsia="Times New Roman" w:cs="Times New Roman"/>
                <w:lang w:eastAsia="en-GB"/>
              </w:rPr>
              <w:t xml:space="preserve">Seek assistance if in need of extra help from </w:t>
            </w:r>
            <w:r>
              <w:rPr>
                <w:rFonts w:eastAsia="Times New Roman" w:cs="Times New Roman"/>
                <w:lang w:eastAsia="en-GB"/>
              </w:rPr>
              <w:t>estates and facilities.</w:t>
            </w:r>
          </w:p>
        </w:tc>
      </w:tr>
      <w:tr w:rsidR="00C57519" w14:paraId="792674A4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57C0CF01" w14:textId="77777777" w:rsidR="00C57519" w:rsidRPr="00400E84" w:rsidRDefault="00C57519" w:rsidP="00C57519">
            <w:r>
              <w:t xml:space="preserve">Slips, trips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1AD22F75" w14:textId="77777777" w:rsidR="00C57519" w:rsidRPr="00400E84" w:rsidRDefault="00C57519" w:rsidP="00C57519">
            <w:r>
              <w:t>Physical injury</w:t>
            </w:r>
          </w:p>
        </w:tc>
        <w:tc>
          <w:tcPr>
            <w:tcW w:w="844" w:type="pct"/>
            <w:shd w:val="clear" w:color="auto" w:fill="FFFFFF" w:themeFill="background1"/>
          </w:tcPr>
          <w:p w14:paraId="0C736A08" w14:textId="77777777" w:rsidR="00C57519" w:rsidRPr="00400E84" w:rsidRDefault="00C57519" w:rsidP="00C57519">
            <w:r>
              <w:t xml:space="preserve">Customers and volunte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42B7762B" w14:textId="77777777" w:rsidR="00C57519" w:rsidRPr="00400E84" w:rsidRDefault="00C57519" w:rsidP="00C57519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133D317B" w14:textId="77777777" w:rsidR="00C57519" w:rsidRPr="00400E84" w:rsidRDefault="00C57519" w:rsidP="00C57519">
            <w:r>
              <w:rPr>
                <w:b/>
              </w:rPr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2D9FF7B4" w14:textId="77777777" w:rsidR="00C57519" w:rsidRPr="00400E84" w:rsidRDefault="00C57519" w:rsidP="00C57519">
            <w:r>
              <w:rPr>
                <w:b/>
              </w:rPr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6CEE7AD2" w14:textId="77777777" w:rsidR="00C57519" w:rsidRDefault="00C57519" w:rsidP="00C57519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13EAC09B" w14:textId="77777777" w:rsidR="00C57519" w:rsidRDefault="00C57519" w:rsidP="00C57519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2FEBA698" w14:textId="77777777" w:rsidR="00C57519" w:rsidRPr="009E4FCB" w:rsidRDefault="00C57519" w:rsidP="00C57519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7E62D61A" w14:textId="77777777" w:rsidR="00C57519" w:rsidRPr="00400E84" w:rsidRDefault="00C57519" w:rsidP="00C57519"/>
        </w:tc>
        <w:tc>
          <w:tcPr>
            <w:tcW w:w="112" w:type="pct"/>
            <w:shd w:val="clear" w:color="auto" w:fill="FFFFFF" w:themeFill="background1"/>
          </w:tcPr>
          <w:p w14:paraId="30BCAF30" w14:textId="77777777" w:rsidR="00C57519" w:rsidRPr="00400E84" w:rsidRDefault="00C57519" w:rsidP="00C57519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1999522" w14:textId="77777777" w:rsidR="00C57519" w:rsidRPr="00400E84" w:rsidRDefault="00C57519" w:rsidP="00C57519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0BFB2B3F" w14:textId="77777777" w:rsidR="00C57519" w:rsidRPr="00400E84" w:rsidRDefault="00C57519" w:rsidP="00C57519">
            <w:r>
              <w:rPr>
                <w:b/>
              </w:rPr>
              <w:t>4</w:t>
            </w:r>
          </w:p>
        </w:tc>
        <w:tc>
          <w:tcPr>
            <w:tcW w:w="708" w:type="pct"/>
            <w:shd w:val="clear" w:color="auto" w:fill="FFFFFF" w:themeFill="background1"/>
          </w:tcPr>
          <w:p w14:paraId="3DB6C6F6" w14:textId="4034C227" w:rsidR="00C57519" w:rsidRDefault="00C57519" w:rsidP="00C57519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</w:t>
            </w:r>
            <w:r>
              <w:rPr>
                <w:rFonts w:eastAsia="Times New Roman" w:cs="Times New Roman"/>
                <w:lang w:eastAsia="en-GB"/>
              </w:rPr>
              <w:t xml:space="preserve">. </w:t>
            </w:r>
          </w:p>
          <w:p w14:paraId="27FB9240" w14:textId="77777777" w:rsidR="00C57519" w:rsidRDefault="00C57519" w:rsidP="00C57519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C57519" w14:paraId="633F28B1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82B9152" w14:textId="77777777" w:rsidR="00C57519" w:rsidRPr="00400E84" w:rsidRDefault="00C57519" w:rsidP="00C57519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A72C9A8" w14:textId="77777777" w:rsidR="00C57519" w:rsidRPr="00400E84" w:rsidRDefault="00C57519" w:rsidP="00C57519">
            <w:r w:rsidRPr="00400E84">
              <w:t>Choking on the food</w:t>
            </w:r>
          </w:p>
        </w:tc>
        <w:tc>
          <w:tcPr>
            <w:tcW w:w="844" w:type="pct"/>
            <w:shd w:val="clear" w:color="auto" w:fill="FFFFFF" w:themeFill="background1"/>
          </w:tcPr>
          <w:p w14:paraId="20AF2E31" w14:textId="77777777" w:rsidR="00C57519" w:rsidRPr="00400E84" w:rsidRDefault="00C57519" w:rsidP="00C57519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7B8BC086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B65D3C2" w14:textId="77777777" w:rsidR="00C57519" w:rsidRPr="00400E84" w:rsidRDefault="00C57519" w:rsidP="00C57519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4C7995B6" w14:textId="77777777" w:rsidR="00C57519" w:rsidRPr="00400E84" w:rsidRDefault="00C57519" w:rsidP="00C57519">
            <w:r w:rsidRPr="00400E84">
              <w:t>5</w:t>
            </w:r>
          </w:p>
        </w:tc>
        <w:tc>
          <w:tcPr>
            <w:tcW w:w="1603" w:type="pct"/>
            <w:shd w:val="clear" w:color="auto" w:fill="FFFFFF" w:themeFill="background1"/>
          </w:tcPr>
          <w:p w14:paraId="6F7157F5" w14:textId="77777777" w:rsidR="00C57519" w:rsidRDefault="00C57519" w:rsidP="00C57519">
            <w:r w:rsidRPr="00400E84">
              <w:t xml:space="preserve">Make stall operators aware of the potential </w:t>
            </w:r>
            <w:proofErr w:type="gramStart"/>
            <w:r w:rsidRPr="00400E84">
              <w:t>risks</w:t>
            </w:r>
            <w:proofErr w:type="gramEnd"/>
            <w:r w:rsidRPr="00400E84">
              <w:t xml:space="preserve"> </w:t>
            </w:r>
          </w:p>
          <w:p w14:paraId="6A4840F8" w14:textId="77777777" w:rsidR="00C57519" w:rsidRPr="00400E84" w:rsidRDefault="00C57519" w:rsidP="00C57519"/>
        </w:tc>
        <w:tc>
          <w:tcPr>
            <w:tcW w:w="112" w:type="pct"/>
            <w:shd w:val="clear" w:color="auto" w:fill="FFFFFF" w:themeFill="background1"/>
          </w:tcPr>
          <w:p w14:paraId="70F16ABE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7898F681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F3599E4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708" w:type="pct"/>
            <w:shd w:val="clear" w:color="auto" w:fill="FFFFFF" w:themeFill="background1"/>
          </w:tcPr>
          <w:p w14:paraId="665D9060" w14:textId="77777777" w:rsidR="00C57519" w:rsidRPr="00400E84" w:rsidRDefault="00C57519" w:rsidP="00C57519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2E7896D5" w14:textId="77777777" w:rsidR="00C57519" w:rsidRPr="00400E84" w:rsidRDefault="00C57519" w:rsidP="00C57519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57519" w14:paraId="1D18872C" w14:textId="77777777" w:rsidTr="00C57519">
        <w:trPr>
          <w:cantSplit/>
          <w:trHeight w:val="1063"/>
        </w:trPr>
        <w:tc>
          <w:tcPr>
            <w:tcW w:w="480" w:type="pct"/>
            <w:shd w:val="clear" w:color="auto" w:fill="FFFFFF" w:themeFill="background1"/>
          </w:tcPr>
          <w:p w14:paraId="0908FACD" w14:textId="77777777" w:rsidR="00C57519" w:rsidRPr="00400E84" w:rsidRDefault="00C57519" w:rsidP="00C57519">
            <w:r w:rsidRPr="00400E84">
              <w:lastRenderedPageBreak/>
              <w:t xml:space="preserve">Food Poisoning </w:t>
            </w:r>
          </w:p>
        </w:tc>
        <w:tc>
          <w:tcPr>
            <w:tcW w:w="600" w:type="pct"/>
            <w:shd w:val="clear" w:color="auto" w:fill="FFFFFF" w:themeFill="background1"/>
          </w:tcPr>
          <w:p w14:paraId="388A3E8C" w14:textId="77777777" w:rsidR="00C57519" w:rsidRPr="00400E84" w:rsidRDefault="00C57519" w:rsidP="00C57519">
            <w:r w:rsidRPr="00400E84">
              <w:t xml:space="preserve">Spreading of viruses or infections, people getting sick after consuming cakes </w:t>
            </w:r>
          </w:p>
        </w:tc>
        <w:tc>
          <w:tcPr>
            <w:tcW w:w="844" w:type="pct"/>
            <w:shd w:val="clear" w:color="auto" w:fill="FFFFFF" w:themeFill="background1"/>
          </w:tcPr>
          <w:p w14:paraId="2A8E63EB" w14:textId="77777777" w:rsidR="00C57519" w:rsidRPr="00400E84" w:rsidRDefault="00C57519" w:rsidP="00C57519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39BE6CB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7EF1CAF7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1D04620A" w14:textId="77777777" w:rsidR="00C57519" w:rsidRPr="00400E84" w:rsidRDefault="00C57519" w:rsidP="00C57519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4C31DA4C" w14:textId="77777777" w:rsidR="00C57519" w:rsidRDefault="00C57519" w:rsidP="00C57519">
            <w:r w:rsidRPr="00400E84">
              <w:t xml:space="preserve">Make sure none of the stall operators are </w:t>
            </w:r>
            <w:proofErr w:type="gramStart"/>
            <w:r w:rsidRPr="00400E84">
              <w:t>ill</w:t>
            </w:r>
            <w:proofErr w:type="gramEnd"/>
          </w:p>
          <w:p w14:paraId="2F906615" w14:textId="31254B42" w:rsidR="00C57519" w:rsidRDefault="00C57519" w:rsidP="00C57519">
            <w:r>
              <w:t xml:space="preserve">Individual with level 2 food hygiene certificate overseeing all transportation and storing of </w:t>
            </w:r>
            <w:r>
              <w:t xml:space="preserve">food </w:t>
            </w:r>
            <w:r>
              <w:t xml:space="preserve">and advising on good </w:t>
            </w:r>
            <w:proofErr w:type="gramStart"/>
            <w:r>
              <w:t>practice</w:t>
            </w:r>
            <w:proofErr w:type="gramEnd"/>
          </w:p>
          <w:p w14:paraId="51A9109D" w14:textId="77777777" w:rsidR="00C57519" w:rsidRPr="00400E84" w:rsidRDefault="00C57519" w:rsidP="00C57519">
            <w:r>
              <w:t>Do not handle money, ask customer to take what they want</w:t>
            </w:r>
          </w:p>
        </w:tc>
        <w:tc>
          <w:tcPr>
            <w:tcW w:w="112" w:type="pct"/>
            <w:shd w:val="clear" w:color="auto" w:fill="FFFFFF" w:themeFill="background1"/>
          </w:tcPr>
          <w:p w14:paraId="5DEF40D5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E971780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56D6776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708" w:type="pct"/>
            <w:shd w:val="clear" w:color="auto" w:fill="FFFFFF" w:themeFill="background1"/>
          </w:tcPr>
          <w:p w14:paraId="1126EB2B" w14:textId="77777777" w:rsidR="00C57519" w:rsidRPr="00400E84" w:rsidRDefault="00C57519" w:rsidP="00C57519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57519" w14:paraId="042C52D8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51065F73" w14:textId="77777777" w:rsidR="00C57519" w:rsidRPr="00400E84" w:rsidRDefault="00C57519" w:rsidP="00C57519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C88AF04" w14:textId="77777777" w:rsidR="00C57519" w:rsidRPr="00400E84" w:rsidRDefault="00C57519" w:rsidP="00C57519">
            <w:r w:rsidRPr="00400E84">
              <w:t xml:space="preserve">Allergic reactions to food </w:t>
            </w:r>
          </w:p>
        </w:tc>
        <w:tc>
          <w:tcPr>
            <w:tcW w:w="844" w:type="pct"/>
            <w:shd w:val="clear" w:color="auto" w:fill="FFFFFF" w:themeFill="background1"/>
          </w:tcPr>
          <w:p w14:paraId="22AF3067" w14:textId="77777777" w:rsidR="00C57519" w:rsidRPr="00400E84" w:rsidRDefault="00C57519" w:rsidP="00C57519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5E0B450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08723330" w14:textId="77777777" w:rsidR="00C57519" w:rsidRPr="00400E84" w:rsidRDefault="00C57519" w:rsidP="00C57519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20226EEA" w14:textId="77777777" w:rsidR="00C57519" w:rsidRPr="00400E84" w:rsidRDefault="00C57519" w:rsidP="00C57519">
            <w:r w:rsidRPr="00400E84"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6405BC81" w14:textId="77777777" w:rsidR="00C57519" w:rsidRDefault="00C57519" w:rsidP="00C57519">
            <w:r w:rsidRPr="00400E84">
              <w:t>Provide a card for each food item with details of all the ingredients</w:t>
            </w:r>
          </w:p>
          <w:p w14:paraId="4B1D953A" w14:textId="77777777" w:rsidR="00C57519" w:rsidRPr="0025574E" w:rsidRDefault="00C57519" w:rsidP="00C57519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48F2AF48" w14:textId="77777777" w:rsidR="00C57519" w:rsidRPr="0025574E" w:rsidRDefault="00C57519" w:rsidP="00C57519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213B3580" w14:textId="77777777" w:rsidR="00C57519" w:rsidRPr="00400E84" w:rsidRDefault="00C57519" w:rsidP="00C57519">
            <w:r w:rsidRPr="0025574E">
              <w:t>‘Products may contain nuts or nut extract…’</w:t>
            </w:r>
          </w:p>
        </w:tc>
        <w:tc>
          <w:tcPr>
            <w:tcW w:w="112" w:type="pct"/>
            <w:shd w:val="clear" w:color="auto" w:fill="FFFFFF" w:themeFill="background1"/>
          </w:tcPr>
          <w:p w14:paraId="778028E4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0AADB847" w14:textId="77777777" w:rsidR="00C57519" w:rsidRPr="00400E84" w:rsidRDefault="00C57519" w:rsidP="00C57519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4583429A" w14:textId="77777777" w:rsidR="00C57519" w:rsidRPr="00400E84" w:rsidRDefault="00C57519" w:rsidP="00C57519">
            <w:r w:rsidRPr="00400E84">
              <w:t>5</w:t>
            </w:r>
          </w:p>
        </w:tc>
        <w:tc>
          <w:tcPr>
            <w:tcW w:w="708" w:type="pct"/>
            <w:shd w:val="clear" w:color="auto" w:fill="FFFFFF" w:themeFill="background1"/>
          </w:tcPr>
          <w:p w14:paraId="579EDA5F" w14:textId="739DCA61" w:rsidR="00C57519" w:rsidRPr="00400E84" w:rsidRDefault="00C57519" w:rsidP="00C57519">
            <w:r>
              <w:t xml:space="preserve">Avoid Cross-contamination and educate on the signs of </w:t>
            </w:r>
            <w:proofErr w:type="spellStart"/>
            <w:r>
              <w:t>anaphalaxis</w:t>
            </w:r>
            <w:proofErr w:type="spellEnd"/>
            <w:r>
              <w:t xml:space="preserve">. Call 999 in emergency and fill out Incident Form. </w:t>
            </w:r>
          </w:p>
        </w:tc>
      </w:tr>
      <w:tr w:rsidR="00C57519" w14:paraId="7C4AA44E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372E443" w14:textId="3FEA2963" w:rsidR="00C57519" w:rsidRPr="00400E84" w:rsidRDefault="00C57519" w:rsidP="00C57519">
            <w:r>
              <w:t xml:space="preserve">Hot </w:t>
            </w:r>
            <w:r>
              <w:t>Equipment</w:t>
            </w:r>
          </w:p>
        </w:tc>
        <w:tc>
          <w:tcPr>
            <w:tcW w:w="600" w:type="pct"/>
            <w:shd w:val="clear" w:color="auto" w:fill="FFFFFF" w:themeFill="background1"/>
          </w:tcPr>
          <w:p w14:paraId="59ABB63B" w14:textId="21C13443" w:rsidR="00C57519" w:rsidRPr="00400E84" w:rsidRDefault="00C57519" w:rsidP="00C57519">
            <w:r>
              <w:t xml:space="preserve">People could get injured from the heat </w:t>
            </w:r>
            <w:r>
              <w:t xml:space="preserve">of the tea urn. </w:t>
            </w:r>
          </w:p>
        </w:tc>
        <w:tc>
          <w:tcPr>
            <w:tcW w:w="844" w:type="pct"/>
            <w:shd w:val="clear" w:color="auto" w:fill="FFFFFF" w:themeFill="background1"/>
          </w:tcPr>
          <w:p w14:paraId="2B7AD1BF" w14:textId="77777777" w:rsidR="00C57519" w:rsidRPr="00400E84" w:rsidRDefault="00C57519" w:rsidP="00C57519">
            <w:r>
              <w:t>Everyone</w:t>
            </w:r>
          </w:p>
        </w:tc>
        <w:tc>
          <w:tcPr>
            <w:tcW w:w="112" w:type="pct"/>
            <w:shd w:val="clear" w:color="auto" w:fill="FFFFFF" w:themeFill="background1"/>
          </w:tcPr>
          <w:p w14:paraId="21CD5DD6" w14:textId="77777777" w:rsidR="00C57519" w:rsidRPr="00400E84" w:rsidRDefault="00C57519" w:rsidP="00C57519">
            <w:r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5E959F3A" w14:textId="77777777" w:rsidR="00C57519" w:rsidRPr="00400E84" w:rsidRDefault="00C57519" w:rsidP="00C57519">
            <w:r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2D0A4EA9" w14:textId="77777777" w:rsidR="00C57519" w:rsidRPr="00400E84" w:rsidRDefault="00C57519" w:rsidP="00C57519">
            <w:r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7F787405" w14:textId="3B038A49" w:rsidR="00C57519" w:rsidRDefault="00C57519" w:rsidP="00C57519">
            <w:r>
              <w:t xml:space="preserve">Only the stall holder to use </w:t>
            </w:r>
            <w:r>
              <w:t>the urn to serve tea</w:t>
            </w:r>
            <w:r>
              <w:t>, and customers to be kept a minimum of 4ft from it.</w:t>
            </w:r>
          </w:p>
          <w:p w14:paraId="0844EB42" w14:textId="11DCD62F" w:rsidR="00C57519" w:rsidRPr="00400E84" w:rsidRDefault="00C57519" w:rsidP="00C57519">
            <w:r>
              <w:t xml:space="preserve">Protective clothing </w:t>
            </w:r>
            <w:proofErr w:type="spellStart"/>
            <w:proofErr w:type="gramStart"/>
            <w:r>
              <w:t>ie</w:t>
            </w:r>
            <w:proofErr w:type="spellEnd"/>
            <w:proofErr w:type="gramEnd"/>
            <w:r>
              <w:t xml:space="preserve"> gloves</w:t>
            </w:r>
          </w:p>
        </w:tc>
        <w:tc>
          <w:tcPr>
            <w:tcW w:w="112" w:type="pct"/>
            <w:shd w:val="clear" w:color="auto" w:fill="FFFFFF" w:themeFill="background1"/>
          </w:tcPr>
          <w:p w14:paraId="5701F27B" w14:textId="77777777" w:rsidR="00C57519" w:rsidRPr="00400E84" w:rsidRDefault="00C57519" w:rsidP="00C57519">
            <w: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00C038AC" w14:textId="77777777" w:rsidR="00C57519" w:rsidRPr="00400E84" w:rsidRDefault="00C57519" w:rsidP="00C57519">
            <w: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94AC5BF" w14:textId="77777777" w:rsidR="00C57519" w:rsidRPr="00400E84" w:rsidRDefault="00C57519" w:rsidP="00C57519">
            <w:r>
              <w:t>5</w:t>
            </w:r>
          </w:p>
        </w:tc>
        <w:tc>
          <w:tcPr>
            <w:tcW w:w="708" w:type="pct"/>
            <w:shd w:val="clear" w:color="auto" w:fill="FFFFFF" w:themeFill="background1"/>
          </w:tcPr>
          <w:p w14:paraId="7491111E" w14:textId="77777777" w:rsidR="00C57519" w:rsidRPr="00400E84" w:rsidRDefault="00C57519" w:rsidP="00C57519">
            <w:r>
              <w:t>Call 999 in an emergency</w:t>
            </w:r>
          </w:p>
        </w:tc>
      </w:tr>
      <w:tr w:rsidR="00C57519" w14:paraId="53C3F274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568E40A4" w14:textId="77777777" w:rsidR="00C57519" w:rsidRPr="00400E84" w:rsidRDefault="00C57519" w:rsidP="00C57519">
            <w:r w:rsidRPr="00400E84">
              <w:t>Overcrowding</w:t>
            </w:r>
          </w:p>
        </w:tc>
        <w:tc>
          <w:tcPr>
            <w:tcW w:w="600" w:type="pct"/>
            <w:shd w:val="clear" w:color="auto" w:fill="FFFFFF" w:themeFill="background1"/>
          </w:tcPr>
          <w:p w14:paraId="2A52BA9B" w14:textId="77777777" w:rsidR="00C57519" w:rsidRPr="00400E84" w:rsidRDefault="00C57519" w:rsidP="00C57519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42CD9CC8" w14:textId="77777777" w:rsidR="00C57519" w:rsidRPr="00400E84" w:rsidRDefault="00C57519" w:rsidP="00C57519">
            <w:r w:rsidRPr="00400E84">
              <w:t xml:space="preserve">Volunteers/passers-by/custom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650481A4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78EE5A60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6B0E00FF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603" w:type="pct"/>
            <w:shd w:val="clear" w:color="auto" w:fill="FFFFFF" w:themeFill="background1"/>
          </w:tcPr>
          <w:p w14:paraId="134914AD" w14:textId="77777777" w:rsidR="00C57519" w:rsidRPr="00400E84" w:rsidRDefault="00C57519" w:rsidP="00C57519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75AAE2D2" w14:textId="77777777" w:rsidR="00C57519" w:rsidRPr="00400E84" w:rsidRDefault="00C57519" w:rsidP="00C57519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2" w:type="pct"/>
            <w:shd w:val="clear" w:color="auto" w:fill="FFFFFF" w:themeFill="background1"/>
          </w:tcPr>
          <w:p w14:paraId="37CC9869" w14:textId="77777777" w:rsidR="00C57519" w:rsidRPr="00400E84" w:rsidRDefault="00C57519" w:rsidP="00C57519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EFFD361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75D04E7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708" w:type="pct"/>
            <w:shd w:val="clear" w:color="auto" w:fill="FFFFFF" w:themeFill="background1"/>
          </w:tcPr>
          <w:p w14:paraId="46921BDC" w14:textId="77777777" w:rsidR="00C57519" w:rsidRPr="00400E84" w:rsidRDefault="00C57519" w:rsidP="00C57519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</w:t>
            </w:r>
            <w:proofErr w:type="gramStart"/>
            <w:r w:rsidRPr="00400E84">
              <w:rPr>
                <w:rFonts w:eastAsia="Times New Roman" w:cs="Times New Roman"/>
                <w:lang w:eastAsia="en-GB"/>
              </w:rPr>
              <w:t>necessary</w:t>
            </w:r>
            <w:proofErr w:type="gramEnd"/>
            <w:r w:rsidRPr="00400E84">
              <w:rPr>
                <w:rFonts w:eastAsia="Times New Roman" w:cs="Times New Roman"/>
                <w:lang w:eastAsia="en-GB"/>
              </w:rPr>
              <w:t xml:space="preserve"> </w:t>
            </w:r>
          </w:p>
          <w:p w14:paraId="6E43B032" w14:textId="77777777" w:rsidR="00C57519" w:rsidRDefault="00C57519" w:rsidP="00C57519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Seek medical attention if </w:t>
            </w:r>
            <w:r w:rsidRPr="00400E84">
              <w:rPr>
                <w:rFonts w:eastAsia="Times New Roman" w:cs="Times New Roman"/>
                <w:lang w:eastAsia="en-GB"/>
              </w:rPr>
              <w:lastRenderedPageBreak/>
              <w:t xml:space="preserve">problem </w:t>
            </w:r>
            <w:proofErr w:type="gramStart"/>
            <w:r w:rsidRPr="00400E84">
              <w:rPr>
                <w:rFonts w:eastAsia="Times New Roman" w:cs="Times New Roman"/>
                <w:lang w:eastAsia="en-GB"/>
              </w:rPr>
              <w:t>arises</w:t>
            </w:r>
            <w:proofErr w:type="gramEnd"/>
          </w:p>
          <w:p w14:paraId="35CB4FDF" w14:textId="11841095" w:rsidR="00C57519" w:rsidRPr="00400E84" w:rsidRDefault="00C57519" w:rsidP="00C57519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 xml:space="preserve">If dangerous crowds </w:t>
            </w:r>
            <w:proofErr w:type="gramStart"/>
            <w:r>
              <w:rPr>
                <w:rFonts w:eastAsia="Times New Roman" w:cs="Times New Roman"/>
                <w:lang w:eastAsia="en-GB"/>
              </w:rPr>
              <w:t>form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 we will end the event early</w:t>
            </w:r>
          </w:p>
        </w:tc>
      </w:tr>
      <w:tr w:rsidR="00C57519" w14:paraId="54609EF9" w14:textId="77777777" w:rsidTr="00C57519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12AC66D0" w14:textId="77777777" w:rsidR="00C57519" w:rsidRPr="00400E84" w:rsidRDefault="00C57519" w:rsidP="00C57519">
            <w:r w:rsidRPr="00400E84">
              <w:lastRenderedPageBreak/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7AF0F1AE" w14:textId="77777777" w:rsidR="00C57519" w:rsidRPr="00400E84" w:rsidRDefault="00C57519" w:rsidP="00C57519">
            <w:r w:rsidRPr="00400E84">
              <w:t>Lose our fundraising money. Get injured protecting the money</w:t>
            </w:r>
          </w:p>
        </w:tc>
        <w:tc>
          <w:tcPr>
            <w:tcW w:w="844" w:type="pct"/>
            <w:shd w:val="clear" w:color="auto" w:fill="FFFFFF" w:themeFill="background1"/>
          </w:tcPr>
          <w:p w14:paraId="0874A24A" w14:textId="77777777" w:rsidR="00C57519" w:rsidRPr="00400E84" w:rsidRDefault="00C57519" w:rsidP="00C57519">
            <w:r w:rsidRPr="00400E84">
              <w:t>Stall holder</w:t>
            </w:r>
          </w:p>
        </w:tc>
        <w:tc>
          <w:tcPr>
            <w:tcW w:w="112" w:type="pct"/>
            <w:shd w:val="clear" w:color="auto" w:fill="FFFFFF" w:themeFill="background1"/>
          </w:tcPr>
          <w:p w14:paraId="7D82B0F1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19CB195F" w14:textId="77777777" w:rsidR="00C57519" w:rsidRPr="00400E84" w:rsidRDefault="00C57519" w:rsidP="00C57519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1F9902E4" w14:textId="77777777" w:rsidR="00C57519" w:rsidRPr="00400E84" w:rsidRDefault="00C57519" w:rsidP="00C57519">
            <w:r w:rsidRPr="00400E84">
              <w:t>8</w:t>
            </w:r>
          </w:p>
        </w:tc>
        <w:tc>
          <w:tcPr>
            <w:tcW w:w="1603" w:type="pct"/>
            <w:shd w:val="clear" w:color="auto" w:fill="FFFFFF" w:themeFill="background1"/>
          </w:tcPr>
          <w:p w14:paraId="4C10B334" w14:textId="77777777" w:rsidR="00C57519" w:rsidRPr="00400E84" w:rsidRDefault="00C57519" w:rsidP="00C57519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37B7AB95" w14:textId="77777777" w:rsidR="00C57519" w:rsidRPr="0030446D" w:rsidRDefault="00C57519" w:rsidP="00C57519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1C3E36DE" w14:textId="77777777" w:rsidR="00C57519" w:rsidRPr="00400E84" w:rsidRDefault="00C57519" w:rsidP="00C57519"/>
        </w:tc>
        <w:tc>
          <w:tcPr>
            <w:tcW w:w="112" w:type="pct"/>
            <w:shd w:val="clear" w:color="auto" w:fill="FFFFFF" w:themeFill="background1"/>
          </w:tcPr>
          <w:p w14:paraId="19CB9DEB" w14:textId="77777777" w:rsidR="00C57519" w:rsidRPr="00400E84" w:rsidRDefault="00C57519" w:rsidP="00C57519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3760DD9" w14:textId="77777777" w:rsidR="00C57519" w:rsidRPr="00400E84" w:rsidRDefault="00C57519" w:rsidP="00C57519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52FE10A1" w14:textId="77777777" w:rsidR="00C57519" w:rsidRPr="00400E84" w:rsidRDefault="00C57519" w:rsidP="00C57519">
            <w:r w:rsidRPr="00400E84">
              <w:t>6</w:t>
            </w:r>
          </w:p>
        </w:tc>
        <w:tc>
          <w:tcPr>
            <w:tcW w:w="708" w:type="pct"/>
            <w:shd w:val="clear" w:color="auto" w:fill="FFFFFF" w:themeFill="background1"/>
          </w:tcPr>
          <w:p w14:paraId="77D0BF4F" w14:textId="77777777" w:rsidR="00C57519" w:rsidRDefault="00C57519" w:rsidP="00C57519">
            <w:r w:rsidRPr="00400E84">
              <w:t>Alert campus security – call 3311.</w:t>
            </w:r>
          </w:p>
          <w:p w14:paraId="1E483D33" w14:textId="77777777" w:rsidR="00C57519" w:rsidRPr="00400E84" w:rsidRDefault="00C57519" w:rsidP="00C57519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57519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C57519" w:rsidRPr="00461888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60D5973E" w:rsidR="00C57519" w:rsidRPr="00461888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for every item, large allergen info matrix.</w:t>
            </w:r>
          </w:p>
        </w:tc>
        <w:tc>
          <w:tcPr>
            <w:tcW w:w="631" w:type="pct"/>
            <w:gridSpan w:val="2"/>
          </w:tcPr>
          <w:p w14:paraId="3C5F0496" w14:textId="67F4339A" w:rsidR="00C57519" w:rsidRPr="00461888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7" w14:textId="1BD29896" w:rsidR="00C57519" w:rsidRPr="00461888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5/03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6999A707" w:rsidR="00C57519" w:rsidRPr="00461888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5/03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C57519" w:rsidRPr="00C04C64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674BA0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2</w:t>
            </w:r>
          </w:p>
        </w:tc>
        <w:tc>
          <w:tcPr>
            <w:tcW w:w="1453" w:type="pct"/>
          </w:tcPr>
          <w:p w14:paraId="3C5F049C" w14:textId="5DF43E8D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1A495B2C" w:rsidR="00674BA0" w:rsidRPr="00461888" w:rsidRDefault="00C57519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7/03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5E88035C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674BA0" w:rsidRPr="00C04C64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661332BF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C57519"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6A791CE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C57519">
              <w:rPr>
                <w:rFonts w:ascii="Lucida Sans" w:eastAsia="Times New Roman" w:hAnsi="Lucida Sans" w:cs="Arial"/>
                <w:color w:val="000000"/>
                <w:szCs w:val="20"/>
              </w:rPr>
              <w:t>Ben Colvin</w:t>
            </w:r>
          </w:p>
        </w:tc>
      </w:tr>
      <w:tr w:rsidR="00C57519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66AFD3C5" w:rsidR="00C57519" w:rsidRPr="000C207E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 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0C4285C7" w:rsidR="00C57519" w:rsidRPr="000C207E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/03/20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53CCA63D" w:rsidR="00C57519" w:rsidRPr="000C207E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Ben Colvin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4ACF1BA1" w:rsidR="00C57519" w:rsidRPr="000C207E" w:rsidRDefault="00C57519" w:rsidP="00C5751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/03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102B0" w14:textId="77777777" w:rsidR="0019314B" w:rsidRDefault="0019314B" w:rsidP="00AC47B4">
      <w:pPr>
        <w:spacing w:after="0" w:line="240" w:lineRule="auto"/>
      </w:pPr>
      <w:r>
        <w:separator/>
      </w:r>
    </w:p>
  </w:endnote>
  <w:endnote w:type="continuationSeparator" w:id="0">
    <w:p w14:paraId="2384854B" w14:textId="77777777" w:rsidR="0019314B" w:rsidRDefault="0019314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1C73E" w14:textId="77777777" w:rsidR="0019314B" w:rsidRDefault="0019314B" w:rsidP="00AC47B4">
      <w:pPr>
        <w:spacing w:after="0" w:line="240" w:lineRule="auto"/>
      </w:pPr>
      <w:r>
        <w:separator/>
      </w:r>
    </w:p>
  </w:footnote>
  <w:footnote w:type="continuationSeparator" w:id="0">
    <w:p w14:paraId="0513DE9B" w14:textId="77777777" w:rsidR="0019314B" w:rsidRDefault="0019314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614551">
    <w:abstractNumId w:val="39"/>
  </w:num>
  <w:num w:numId="2" w16cid:durableId="1209680979">
    <w:abstractNumId w:val="12"/>
  </w:num>
  <w:num w:numId="3" w16cid:durableId="1778719745">
    <w:abstractNumId w:val="7"/>
  </w:num>
  <w:num w:numId="4" w16cid:durableId="2004316129">
    <w:abstractNumId w:val="15"/>
  </w:num>
  <w:num w:numId="5" w16cid:durableId="581257169">
    <w:abstractNumId w:val="16"/>
  </w:num>
  <w:num w:numId="6" w16cid:durableId="40832139">
    <w:abstractNumId w:val="41"/>
  </w:num>
  <w:num w:numId="7" w16cid:durableId="1224488803">
    <w:abstractNumId w:val="22"/>
  </w:num>
  <w:num w:numId="8" w16cid:durableId="1250118538">
    <w:abstractNumId w:val="21"/>
  </w:num>
  <w:num w:numId="9" w16cid:durableId="892544131">
    <w:abstractNumId w:val="29"/>
  </w:num>
  <w:num w:numId="10" w16cid:durableId="767769315">
    <w:abstractNumId w:val="17"/>
  </w:num>
  <w:num w:numId="11" w16cid:durableId="2031450723">
    <w:abstractNumId w:val="24"/>
  </w:num>
  <w:num w:numId="12" w16cid:durableId="128285490">
    <w:abstractNumId w:val="43"/>
  </w:num>
  <w:num w:numId="13" w16cid:durableId="449593583">
    <w:abstractNumId w:val="23"/>
  </w:num>
  <w:num w:numId="14" w16cid:durableId="1314290607">
    <w:abstractNumId w:val="42"/>
  </w:num>
  <w:num w:numId="15" w16cid:durableId="277763142">
    <w:abstractNumId w:val="1"/>
  </w:num>
  <w:num w:numId="16" w16cid:durableId="433552323">
    <w:abstractNumId w:val="25"/>
  </w:num>
  <w:num w:numId="17" w16cid:durableId="573508707">
    <w:abstractNumId w:val="14"/>
  </w:num>
  <w:num w:numId="18" w16cid:durableId="1887377033">
    <w:abstractNumId w:val="3"/>
  </w:num>
  <w:num w:numId="19" w16cid:durableId="1583828252">
    <w:abstractNumId w:val="20"/>
  </w:num>
  <w:num w:numId="20" w16cid:durableId="439105082">
    <w:abstractNumId w:val="35"/>
  </w:num>
  <w:num w:numId="21" w16cid:durableId="767654356">
    <w:abstractNumId w:val="6"/>
  </w:num>
  <w:num w:numId="22" w16cid:durableId="392773699">
    <w:abstractNumId w:val="19"/>
  </w:num>
  <w:num w:numId="23" w16cid:durableId="1288245367">
    <w:abstractNumId w:val="38"/>
  </w:num>
  <w:num w:numId="24" w16cid:durableId="1665165559">
    <w:abstractNumId w:val="31"/>
  </w:num>
  <w:num w:numId="25" w16cid:durableId="1345473464">
    <w:abstractNumId w:val="11"/>
  </w:num>
  <w:num w:numId="26" w16cid:durableId="916478456">
    <w:abstractNumId w:val="34"/>
  </w:num>
  <w:num w:numId="27" w16cid:durableId="24719385">
    <w:abstractNumId w:val="4"/>
  </w:num>
  <w:num w:numId="28" w16cid:durableId="981419868">
    <w:abstractNumId w:val="5"/>
  </w:num>
  <w:num w:numId="29" w16cid:durableId="680082974">
    <w:abstractNumId w:val="27"/>
  </w:num>
  <w:num w:numId="30" w16cid:durableId="321199884">
    <w:abstractNumId w:val="2"/>
  </w:num>
  <w:num w:numId="31" w16cid:durableId="1714576012">
    <w:abstractNumId w:val="26"/>
  </w:num>
  <w:num w:numId="32" w16cid:durableId="585573153">
    <w:abstractNumId w:val="30"/>
  </w:num>
  <w:num w:numId="33" w16cid:durableId="1085107952">
    <w:abstractNumId w:val="40"/>
  </w:num>
  <w:num w:numId="34" w16cid:durableId="818839478">
    <w:abstractNumId w:val="0"/>
  </w:num>
  <w:num w:numId="35" w16cid:durableId="7198681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26055533">
    <w:abstractNumId w:val="18"/>
  </w:num>
  <w:num w:numId="37" w16cid:durableId="1439253470">
    <w:abstractNumId w:val="45"/>
  </w:num>
  <w:num w:numId="38" w16cid:durableId="2093890617">
    <w:abstractNumId w:val="44"/>
  </w:num>
  <w:num w:numId="39" w16cid:durableId="2030522402">
    <w:abstractNumId w:val="33"/>
  </w:num>
  <w:num w:numId="40" w16cid:durableId="362096383">
    <w:abstractNumId w:val="10"/>
  </w:num>
  <w:num w:numId="41" w16cid:durableId="726532132">
    <w:abstractNumId w:val="28"/>
  </w:num>
  <w:num w:numId="42" w16cid:durableId="152919874">
    <w:abstractNumId w:val="9"/>
  </w:num>
  <w:num w:numId="43" w16cid:durableId="897547660">
    <w:abstractNumId w:val="37"/>
  </w:num>
  <w:num w:numId="44" w16cid:durableId="1662588038">
    <w:abstractNumId w:val="36"/>
  </w:num>
  <w:num w:numId="45" w16cid:durableId="1473716968">
    <w:abstractNumId w:val="32"/>
  </w:num>
  <w:num w:numId="46" w16cid:durableId="907351315">
    <w:abstractNumId w:val="13"/>
  </w:num>
  <w:num w:numId="47" w16cid:durableId="161736527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14B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B26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319A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56E4D"/>
    <w:rsid w:val="00C57519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4</cp:revision>
  <cp:lastPrinted>2016-04-18T12:10:00Z</cp:lastPrinted>
  <dcterms:created xsi:type="dcterms:W3CDTF">2023-03-12T21:00:00Z</dcterms:created>
  <dcterms:modified xsi:type="dcterms:W3CDTF">2023-03-1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